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11398D" w14:textId="200BBAEE" w:rsidR="00813118" w:rsidRDefault="003E45ED" w:rsidP="00F11176">
      <w:pPr>
        <w:pStyle w:val="Heading1"/>
      </w:pPr>
      <w:r>
        <w:t>Chapter 1: Imp</w:t>
      </w:r>
      <w:r w:rsidR="00F11176">
        <w:t>act</w:t>
      </w:r>
      <w:r>
        <w:t xml:space="preserve"> of Technology</w:t>
      </w:r>
    </w:p>
    <w:p w14:paraId="7909A6E9" w14:textId="1E81EC18" w:rsidR="00F11176" w:rsidRDefault="0066742F" w:rsidP="00F11176">
      <w:r w:rsidRPr="0066742F">
        <w:rPr>
          <w:rFonts w:ascii="Garamond" w:hAnsi="Garamond"/>
        </w:rPr>
        <w:t>Technology is very import</w:t>
      </w:r>
      <w:r w:rsidRPr="0066742F">
        <w:rPr>
          <w:rFonts w:ascii="Garamond" w:hAnsi="Garamond"/>
          <w:vertAlign w:val="superscript"/>
        </w:rPr>
        <w:t>ant</w:t>
      </w:r>
      <w:r w:rsidRPr="0066742F">
        <w:rPr>
          <w:rFonts w:ascii="Garamond" w:hAnsi="Garamond"/>
        </w:rPr>
        <w:t xml:space="preserve"> in o</w:t>
      </w:r>
      <w:r w:rsidRPr="0066742F">
        <w:rPr>
          <w:rFonts w:ascii="Garamond" w:hAnsi="Garamond"/>
          <w:vertAlign w:val="subscript"/>
        </w:rPr>
        <w:t>ur</w:t>
      </w:r>
      <w:r w:rsidRPr="0066742F">
        <w:rPr>
          <w:rFonts w:ascii="Garamond" w:hAnsi="Garamond"/>
        </w:rPr>
        <w:t xml:space="preserve"> lives.</w:t>
      </w:r>
      <w:r>
        <w:t xml:space="preserve"> A</w:t>
      </w:r>
      <w:r w:rsidRPr="0066742F">
        <w:rPr>
          <w:vertAlign w:val="subscript"/>
        </w:rPr>
        <w:t>2</w:t>
      </w:r>
      <w:r w:rsidR="00F11176">
        <w:t xml:space="preserve"> </w:t>
      </w:r>
      <w:r>
        <w:t>a</w:t>
      </w:r>
      <w:r w:rsidRPr="0066742F">
        <w:rPr>
          <w:vertAlign w:val="superscript"/>
        </w:rPr>
        <w:t>2</w:t>
      </w:r>
      <w:r>
        <w:t xml:space="preserve"> </w:t>
      </w:r>
      <w:r w:rsidR="00F11176">
        <w:t xml:space="preserve">Some of the impacts that technology </w:t>
      </w:r>
      <w:r w:rsidR="00E26C70">
        <w:t>has in our lives are:</w:t>
      </w:r>
    </w:p>
    <w:p w14:paraId="164BC446" w14:textId="687D7065" w:rsidR="007C3C55" w:rsidRDefault="00DD7CCD" w:rsidP="007C3C55">
      <w:pPr>
        <w:pStyle w:val="Heading2"/>
        <w:numPr>
          <w:ilvl w:val="1"/>
          <w:numId w:val="2"/>
        </w:numPr>
        <w:rPr>
          <w:sz w:val="28"/>
          <w:szCs w:val="28"/>
        </w:rPr>
      </w:pPr>
      <w:r w:rsidRPr="008E7BFB">
        <w:rPr>
          <w:sz w:val="28"/>
          <w:szCs w:val="28"/>
        </w:rPr>
        <w:t>Technology in Education</w:t>
      </w:r>
    </w:p>
    <w:p w14:paraId="2F4DB7C5" w14:textId="781B46EB" w:rsidR="00D349CB" w:rsidRDefault="00D349CB" w:rsidP="00D349CB">
      <w:r>
        <w:t>Technology has impacted education greatly. Some of the ways we are using technology in education is:</w:t>
      </w:r>
    </w:p>
    <w:p w14:paraId="2BE92AC7" w14:textId="0BF781C0" w:rsidR="00A76BFC" w:rsidRDefault="00D349CB" w:rsidP="00A76BFC">
      <w:pPr>
        <w:pStyle w:val="Heading3"/>
        <w:numPr>
          <w:ilvl w:val="2"/>
          <w:numId w:val="2"/>
        </w:numPr>
      </w:pPr>
      <w:r>
        <w:t>Online Education</w:t>
      </w:r>
    </w:p>
    <w:p w14:paraId="31396B5B" w14:textId="60DA3D43" w:rsidR="00EF29D9" w:rsidRDefault="00870342" w:rsidP="00EF29D9">
      <w:r>
        <w:t>Online education has enabled us to study from home. This is very helpful when we are forced to be in home isolation.</w:t>
      </w:r>
    </w:p>
    <w:p w14:paraId="2F6D2D40" w14:textId="30957516" w:rsidR="00870342" w:rsidRDefault="00870342" w:rsidP="00870342">
      <w:pPr>
        <w:pStyle w:val="Heading3"/>
        <w:numPr>
          <w:ilvl w:val="2"/>
          <w:numId w:val="2"/>
        </w:numPr>
      </w:pPr>
      <w:r>
        <w:t>Online Admission</w:t>
      </w:r>
    </w:p>
    <w:p w14:paraId="70B9A362" w14:textId="1308D9C2" w:rsidR="00BB6D48" w:rsidRDefault="00255072" w:rsidP="00BB6D48">
      <w:r>
        <w:t>Online admission has given us the opportunity to get admitted into universities very simply and easily. This is also faster than the manual method for admission that we have been using before.</w:t>
      </w:r>
    </w:p>
    <w:p w14:paraId="55969ABA" w14:textId="0DBAB4B4" w:rsidR="00F0558D" w:rsidRDefault="00F0558D" w:rsidP="00BB6D48"/>
    <w:p w14:paraId="4EB31CC8" w14:textId="08DBA18F" w:rsidR="00F0558D" w:rsidRDefault="003964F3" w:rsidP="00BB6D48">
      <w:r>
        <w:t>Heading 1 -&gt; your 3 favourite celebrities</w:t>
      </w:r>
    </w:p>
    <w:p w14:paraId="6CD198F4" w14:textId="371649B7" w:rsidR="003964F3" w:rsidRDefault="003964F3" w:rsidP="00BB6D48">
      <w:r>
        <w:t xml:space="preserve">Heading 2 -&gt; celebrity #1: </w:t>
      </w:r>
      <w:r w:rsidR="00124AA7">
        <w:t>Cristiano Ronaldo</w:t>
      </w:r>
    </w:p>
    <w:p w14:paraId="1E3F183E" w14:textId="640EFB1F" w:rsidR="003964F3" w:rsidRDefault="003964F3" w:rsidP="00BB6D48">
      <w:r>
        <w:t xml:space="preserve">Heading 3 -&gt; </w:t>
      </w:r>
      <w:r w:rsidR="009C7E4D">
        <w:t>Charity</w:t>
      </w:r>
    </w:p>
    <w:p w14:paraId="2DC4C76E" w14:textId="42981E26" w:rsidR="009C7E4D" w:rsidRDefault="009C7E4D" w:rsidP="00BB6D48">
      <w:r>
        <w:t>Normal -&gt; He has many charity foundations etc.</w:t>
      </w:r>
    </w:p>
    <w:p w14:paraId="36072F1B" w14:textId="183BEB89" w:rsidR="003964F3" w:rsidRDefault="003964F3" w:rsidP="00BB6D48">
      <w:r>
        <w:t xml:space="preserve">Heading 3 -&gt; </w:t>
      </w:r>
      <w:r w:rsidR="009C7E4D">
        <w:t>Hardworking</w:t>
      </w:r>
    </w:p>
    <w:p w14:paraId="2CA3EBE3" w14:textId="6B858292" w:rsidR="003964F3" w:rsidRDefault="003964F3" w:rsidP="003964F3">
      <w:r>
        <w:t>Heading 2 -&gt; celebrity #</w:t>
      </w:r>
      <w:r>
        <w:t>2</w:t>
      </w:r>
      <w:r>
        <w:t xml:space="preserve">: </w:t>
      </w:r>
      <w:r w:rsidR="009C7E4D">
        <w:t>Leonardo Di Caprio</w:t>
      </w:r>
    </w:p>
    <w:p w14:paraId="279D1BF6" w14:textId="37C1D0D4" w:rsidR="003964F3" w:rsidRDefault="003964F3" w:rsidP="003964F3">
      <w:r>
        <w:t xml:space="preserve">Heading 3 -&gt; </w:t>
      </w:r>
      <w:r w:rsidR="009C7E4D">
        <w:t>Acting</w:t>
      </w:r>
    </w:p>
    <w:p w14:paraId="5146848F" w14:textId="7C9A4FAB" w:rsidR="003964F3" w:rsidRDefault="003964F3" w:rsidP="003964F3">
      <w:r>
        <w:t xml:space="preserve">Heading 3 -&gt; </w:t>
      </w:r>
      <w:r w:rsidR="009C7E4D">
        <w:t>Attitude</w:t>
      </w:r>
    </w:p>
    <w:p w14:paraId="46EF4BD5" w14:textId="3DC89EE5" w:rsidR="009C7E4D" w:rsidRDefault="009C7E4D" w:rsidP="003964F3">
      <w:r>
        <w:t xml:space="preserve">Normal -&gt; </w:t>
      </w:r>
      <w:bookmarkStart w:id="0" w:name="_GoBack"/>
      <w:bookmarkEnd w:id="0"/>
      <w:r>
        <w:t>He is very down-to-earth.</w:t>
      </w:r>
    </w:p>
    <w:p w14:paraId="5A716021" w14:textId="6160C22B" w:rsidR="003964F3" w:rsidRDefault="003964F3" w:rsidP="003964F3">
      <w:r>
        <w:t>Heading 2 -&gt; celebrity #</w:t>
      </w:r>
      <w:r>
        <w:t>3</w:t>
      </w:r>
      <w:r>
        <w:t>: Name of the celebrity</w:t>
      </w:r>
    </w:p>
    <w:p w14:paraId="4A81B006" w14:textId="77777777" w:rsidR="003964F3" w:rsidRDefault="003964F3" w:rsidP="003964F3">
      <w:r>
        <w:t>Heading 3 -&gt; Noticeable Quality 1</w:t>
      </w:r>
    </w:p>
    <w:p w14:paraId="6C4AAE71" w14:textId="77777777" w:rsidR="003964F3" w:rsidRPr="00BB6D48" w:rsidRDefault="003964F3" w:rsidP="003964F3">
      <w:r>
        <w:t>Heading 3 -&gt; Noticeable Quality 2</w:t>
      </w:r>
    </w:p>
    <w:p w14:paraId="2234B0DA" w14:textId="77777777" w:rsidR="003964F3" w:rsidRPr="00BB6D48" w:rsidRDefault="003964F3" w:rsidP="003964F3"/>
    <w:p w14:paraId="59A867D3" w14:textId="77777777" w:rsidR="003964F3" w:rsidRPr="00BB6D48" w:rsidRDefault="003964F3" w:rsidP="00BB6D48"/>
    <w:p w14:paraId="5F6612D6" w14:textId="77777777" w:rsidR="00870342" w:rsidRPr="00870342" w:rsidRDefault="00870342" w:rsidP="00870342"/>
    <w:sectPr w:rsidR="00870342" w:rsidRPr="008703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282494"/>
    <w:multiLevelType w:val="multilevel"/>
    <w:tmpl w:val="D632F2A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E80676F"/>
    <w:multiLevelType w:val="hybridMultilevel"/>
    <w:tmpl w:val="3C2A68AC"/>
    <w:lvl w:ilvl="0" w:tplc="F8D6F326">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wMDQ0MDA2NTWwMLZU0lEKTi0uzszPAykwrAUA4aXVaSwAAAA="/>
  </w:docVars>
  <w:rsids>
    <w:rsidRoot w:val="005B350D"/>
    <w:rsid w:val="0000267A"/>
    <w:rsid w:val="000A0752"/>
    <w:rsid w:val="00124AA7"/>
    <w:rsid w:val="00255072"/>
    <w:rsid w:val="00256163"/>
    <w:rsid w:val="00364018"/>
    <w:rsid w:val="003964F3"/>
    <w:rsid w:val="003E45ED"/>
    <w:rsid w:val="00515DAB"/>
    <w:rsid w:val="005A5A10"/>
    <w:rsid w:val="005B350D"/>
    <w:rsid w:val="005E2800"/>
    <w:rsid w:val="005E7F80"/>
    <w:rsid w:val="005F0205"/>
    <w:rsid w:val="0066742F"/>
    <w:rsid w:val="006E49DD"/>
    <w:rsid w:val="007C3C55"/>
    <w:rsid w:val="00813118"/>
    <w:rsid w:val="00870342"/>
    <w:rsid w:val="008E7BFB"/>
    <w:rsid w:val="009C7E4D"/>
    <w:rsid w:val="00A76BFC"/>
    <w:rsid w:val="00BB6D48"/>
    <w:rsid w:val="00C071FC"/>
    <w:rsid w:val="00C97C62"/>
    <w:rsid w:val="00D349CB"/>
    <w:rsid w:val="00D91222"/>
    <w:rsid w:val="00DD7CCD"/>
    <w:rsid w:val="00E26C70"/>
    <w:rsid w:val="00E63939"/>
    <w:rsid w:val="00EF29D9"/>
    <w:rsid w:val="00F0558D"/>
    <w:rsid w:val="00F11176"/>
    <w:rsid w:val="00F34151"/>
    <w:rsid w:val="00F45C6A"/>
    <w:rsid w:val="00FB663D"/>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EB605"/>
  <w15:chartTrackingRefBased/>
  <w15:docId w15:val="{645914AE-81FC-499D-92AE-4A8AB5CAE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41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7CC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F02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antiago">
    <w:name w:val="Santiago"/>
    <w:basedOn w:val="Normal"/>
    <w:link w:val="SantiagoChar"/>
    <w:qFormat/>
    <w:rsid w:val="00C97C62"/>
    <w:pPr>
      <w:spacing w:after="0" w:line="240" w:lineRule="auto"/>
      <w:jc w:val="both"/>
    </w:pPr>
    <w:rPr>
      <w:rFonts w:ascii="Garamond" w:eastAsia="Times New Roman" w:hAnsi="Garamond" w:cs="Times New Roman"/>
    </w:rPr>
  </w:style>
  <w:style w:type="character" w:customStyle="1" w:styleId="SantiagoChar">
    <w:name w:val="Santiago Char"/>
    <w:basedOn w:val="DefaultParagraphFont"/>
    <w:link w:val="Santiago"/>
    <w:rsid w:val="00C97C62"/>
    <w:rPr>
      <w:rFonts w:ascii="Garamond" w:eastAsia="Times New Roman" w:hAnsi="Garamond" w:cs="Times New Roman"/>
    </w:rPr>
  </w:style>
  <w:style w:type="paragraph" w:customStyle="1" w:styleId="ULABExamHeader">
    <w:name w:val="ULAB Exam Header"/>
    <w:basedOn w:val="Normal"/>
    <w:link w:val="ULABExamHeaderChar"/>
    <w:qFormat/>
    <w:rsid w:val="00515DAB"/>
    <w:pPr>
      <w:spacing w:after="0" w:line="240" w:lineRule="auto"/>
      <w:jc w:val="center"/>
    </w:pPr>
    <w:rPr>
      <w:rFonts w:ascii="Times New Roman" w:eastAsia="Times New Roman" w:hAnsi="Times New Roman" w:cs="Times New Roman"/>
      <w:b/>
      <w:sz w:val="28"/>
    </w:rPr>
  </w:style>
  <w:style w:type="character" w:customStyle="1" w:styleId="ULABExamHeaderChar">
    <w:name w:val="ULAB Exam Header Char"/>
    <w:basedOn w:val="DefaultParagraphFont"/>
    <w:link w:val="ULABExamHeader"/>
    <w:rsid w:val="00515DAB"/>
    <w:rPr>
      <w:rFonts w:ascii="Times New Roman" w:eastAsia="Times New Roman" w:hAnsi="Times New Roman" w:cs="Times New Roman"/>
      <w:b/>
      <w:sz w:val="28"/>
    </w:rPr>
  </w:style>
  <w:style w:type="paragraph" w:customStyle="1" w:styleId="ULABExam">
    <w:name w:val="ULAB Exam"/>
    <w:basedOn w:val="Normal"/>
    <w:link w:val="ULABExamChar"/>
    <w:qFormat/>
    <w:rsid w:val="00515DAB"/>
    <w:pPr>
      <w:spacing w:after="0" w:line="240" w:lineRule="auto"/>
      <w:jc w:val="both"/>
    </w:pPr>
    <w:rPr>
      <w:rFonts w:ascii="Bookman Old Style" w:eastAsia="Times New Roman" w:hAnsi="Bookman Old Style" w:cs="Times New Roman"/>
      <w:b/>
      <w:bCs/>
      <w:iCs/>
      <w:sz w:val="24"/>
    </w:rPr>
  </w:style>
  <w:style w:type="character" w:customStyle="1" w:styleId="ULABExamChar">
    <w:name w:val="ULAB Exam Char"/>
    <w:basedOn w:val="DefaultParagraphFont"/>
    <w:link w:val="ULABExam"/>
    <w:rsid w:val="00515DAB"/>
    <w:rPr>
      <w:rFonts w:ascii="Bookman Old Style" w:eastAsia="Times New Roman" w:hAnsi="Bookman Old Style" w:cs="Times New Roman"/>
      <w:b/>
      <w:bCs/>
      <w:iCs/>
      <w:sz w:val="24"/>
    </w:rPr>
  </w:style>
  <w:style w:type="paragraph" w:styleId="ListParagraph">
    <w:name w:val="List Paragraph"/>
    <w:basedOn w:val="Normal"/>
    <w:uiPriority w:val="34"/>
    <w:qFormat/>
    <w:rsid w:val="00515DAB"/>
    <w:pPr>
      <w:ind w:left="720"/>
      <w:contextualSpacing/>
    </w:pPr>
  </w:style>
  <w:style w:type="character" w:customStyle="1" w:styleId="Heading1Char">
    <w:name w:val="Heading 1 Char"/>
    <w:basedOn w:val="DefaultParagraphFont"/>
    <w:link w:val="Heading1"/>
    <w:uiPriority w:val="9"/>
    <w:rsid w:val="00F3415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7CC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F02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154</Words>
  <Characters>87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ki Das</dc:creator>
  <cp:keywords/>
  <dc:description/>
  <cp:lastModifiedBy>Satyaki Das</cp:lastModifiedBy>
  <cp:revision>62</cp:revision>
  <dcterms:created xsi:type="dcterms:W3CDTF">2020-03-18T10:31:00Z</dcterms:created>
  <dcterms:modified xsi:type="dcterms:W3CDTF">2020-03-18T11:22:00Z</dcterms:modified>
</cp:coreProperties>
</file>